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DB86D" w14:textId="49567ED7" w:rsidR="00471E44" w:rsidRPr="00C74488" w:rsidRDefault="00C74488">
      <w:pPr>
        <w:rPr>
          <w:lang w:val="en-US"/>
        </w:rPr>
      </w:pPr>
      <w:r>
        <w:rPr>
          <w:lang w:val="en-US"/>
        </w:rPr>
        <w:t>Hola my better</w:t>
      </w:r>
    </w:p>
    <w:sectPr w:rsidR="00471E44" w:rsidRPr="00C744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c1NzK3MDG3MLJU0lEKTi0uzszPAykwrAUANgxVESwAAAA="/>
  </w:docVars>
  <w:rsids>
    <w:rsidRoot w:val="007870C9"/>
    <w:rsid w:val="000269B8"/>
    <w:rsid w:val="00470FEF"/>
    <w:rsid w:val="00471E44"/>
    <w:rsid w:val="007870C9"/>
    <w:rsid w:val="00C25D93"/>
    <w:rsid w:val="00C7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DFBA5"/>
  <w15:chartTrackingRefBased/>
  <w15:docId w15:val="{275C2D51-2060-4B39-AE32-1F0B251DD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ose ryo</dc:creator>
  <cp:keywords/>
  <dc:description/>
  <cp:lastModifiedBy>Androse ryo</cp:lastModifiedBy>
  <cp:revision>2</cp:revision>
  <dcterms:created xsi:type="dcterms:W3CDTF">2023-07-23T20:26:00Z</dcterms:created>
  <dcterms:modified xsi:type="dcterms:W3CDTF">2023-07-23T20:26:00Z</dcterms:modified>
</cp:coreProperties>
</file>